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Spain</w:t>
      </w:r>
      <w:r>
        <w:t xml:space="preserve"> </w:t>
      </w:r>
      <w:r>
        <w:t xml:space="preserve">Valencia)</w:t>
      </w:r>
    </w:p>
    <w:p>
      <w:pPr>
        <w:pStyle w:val="FirstParagraph"/>
      </w:pPr>
      <w:r>
        <w:rPr>
          <w:bCs/>
          <w:b/>
        </w:rPr>
        <w:t xml:space="preserve">Internship Application Letter: Systems Engineer Position</w:t>
      </w:r>
    </w:p>
    <w:p>
      <w:pPr>
        <w:pStyle w:val="BodyText"/>
      </w:pPr>
      <w:r>
        <w:t xml:space="preserve">Dear Hiring Manager,</w:t>
      </w:r>
    </w:p>
    <w:p>
      <w:pPr>
        <w:pStyle w:val="BodyText"/>
      </w:pPr>
      <w:r>
        <w:t xml:space="preserve">I am writing to express my enthusiastic interest in the Systems Engineer Internship position at your esteemed organization in Spain Valencia, as advertised on [Platform/Website Name]. As a highly motivated and technically proficient final-year Computer Science student at the Universitat Politècnica de València (UPV), I am eager to contribute my skills in infrastructure management, cloud technologies, and network systems to support your innovative projects within Spain Valencia's dynamic tech ecosystem. This Internship Application Letter serves as my formal submission for the Systems Engineer role, reflecting my deep alignment with your company’s technical objectives and Valencia’s growing reputation as a hub for digital transformation in Southern Europe.</w:t>
      </w:r>
    </w:p>
    <w:p>
      <w:pPr>
        <w:pStyle w:val="BodyText"/>
      </w:pPr>
      <w:r>
        <w:t xml:space="preserve">Valencia has long captivated me not only for its vibrant culture and rich history but also for its emergence as a pivotal center for technology and innovation. The city’s strategic investment in initiatives like the Valencia Science Park (Parc Tecnològic de València), which hosts over 120 high-tech companies including global players such as Indra, Telefónica, and local tech startups, demonstrates a thriving environment where Systems Engineers drive tangible impact. Spain Valencia’s commitment to smart city infrastructure—evident in projects like the implementation of IoT sensors across public transport systems—resonates profoundly with my academic focus. I have actively studied how scalable systems underpin urban innovation, including coursework on distributed databases for real-time traffic analysis and energy-efficient server architecture. My admiration for Valencia’s tech trajectory is further reinforced by attending the annual</w:t>
      </w:r>
      <w:r>
        <w:t xml:space="preserve"> </w:t>
      </w:r>
      <w:r>
        <w:rPr>
          <w:iCs/>
          <w:i/>
        </w:rPr>
        <w:t xml:space="preserve">Valencia Tech Week</w:t>
      </w:r>
      <w:r>
        <w:t xml:space="preserve">, where I engaged with industry leaders discussing cloud migration strategies relevant to companies operating in this region.</w:t>
      </w:r>
    </w:p>
    <w:p>
      <w:pPr>
        <w:pStyle w:val="BodyText"/>
      </w:pPr>
      <w:r>
        <w:t xml:space="preserve">My technical foundation as a Systems Engineer candidate is built on hands-on experience with the core technologies critical for modern infrastructure. At UPV, I led a team of four students in developing an automated deployment pipeline using Jenkins and Docker, reducing manual testing time by 65% for our university’s student portal—directly mirroring the DevOps practices valued by leading tech firms in Spain Valencia. I have also gained practical exposure through a summer internship at</w:t>
      </w:r>
      <w:r>
        <w:t xml:space="preserve"> </w:t>
      </w:r>
      <w:r>
        <w:rPr>
          <w:iCs/>
          <w:i/>
        </w:rPr>
        <w:t xml:space="preserve">Valencia-based startup Soluciones Digitales</w:t>
      </w:r>
      <w:r>
        <w:t xml:space="preserve">, where I assisted in migrating legacy on-premises databases to AWS, managing EC2 instances and S3 storage solutions while adhering to strict data compliance standards. This experience honed my ability to troubleshoot complex system failures—such as resolving a critical DNS misconfiguration that disrupted 500+ user logins—and taught me the importance of documenting solutions meticulously for collaborative teams. Furthermore, I am proficient in scripting languages like Python and Bash for automation, and I hold certifications in AWS Cloud Practitioner and CompTIA Network+, which validate my readiness to support cloud-native environments prevalent across Spain’s tech landscape.</w:t>
      </w:r>
    </w:p>
    <w:p>
      <w:pPr>
        <w:pStyle w:val="BodyText"/>
      </w:pPr>
      <w:r>
        <w:t xml:space="preserve">What sets me apart is my proactive approach to integrating technical skills with cultural awareness—essential for thriving in Spain Valencia. While fluent in English, I have achieved a B2 level of proficiency in Spanish through university coursework and immersive language exchanges, enabling seamless communication with local teams. I also actively engage with Valencian culture; during my studies, I volunteered as a tech mentor at</w:t>
      </w:r>
      <w:r>
        <w:t xml:space="preserve"> </w:t>
      </w:r>
      <w:r>
        <w:rPr>
          <w:iCs/>
          <w:i/>
        </w:rPr>
        <w:t xml:space="preserve">Valencia Educa</w:t>
      </w:r>
      <w:r>
        <w:t xml:space="preserve">, guiding underprivileged youth in basic programming workshops, which strengthened my ability to explain complex technical concepts accessibly. This experience deepened my appreciation for Spain’s collaborative workplace ethos (</w:t>
      </w:r>
      <w:r>
        <w:rPr>
          <w:iCs/>
          <w:i/>
        </w:rPr>
        <w:t xml:space="preserve">la cultura de trabajo en equipo</w:t>
      </w:r>
      <w:r>
        <w:t xml:space="preserve">), where mutual respect and clear communication are foundational—principles I embody in all my projects. I understand that success as a Systems Engineer in Spain Valencia requires more than technical acumen; it demands adaptability to local workflows and a genuine commitment to contributing to the community’s growth.</w:t>
      </w:r>
    </w:p>
    <w:p>
      <w:pPr>
        <w:pStyle w:val="BodyText"/>
      </w:pPr>
      <w:r>
        <w:t xml:space="preserve">I am particularly drawn to your company’s work in [Mention Specific Project/Technology from Company Website, e.g., "AI-driven network optimization for smart energy grids" or "hybrid cloud solutions for healthcare clients"], as it directly aligns with my aspiration to engineer resilient systems that serve societal needs. Your recent case study on optimizing data center efficiency through Kubernetes orchestration (shared in the 2023 Tech Report) inspired me to develop a similar proof-of-concept project during my studies, which I documented thoroughly for academic review. I am confident that my blend of academic rigor, practical infrastructure experience, and cultural sensitivity would allow me to contribute meaningfully from day one as a Systems Engineer Intern in Spain Valencia. I am especially eager to learn from your engineering team’s expertise while supporting projects that advance Valencia’s vision as a sustainable digital city.</w:t>
      </w:r>
    </w:p>
    <w:p>
      <w:pPr>
        <w:pStyle w:val="BodyText"/>
      </w:pPr>
      <w:r>
        <w:t xml:space="preserve">Valencia’s unique fusion of tradition and innovation creates an unparalleled setting for technical growth—a reality I am committed to embracing. The opportunity to apply my Systems Engineer skills within this environment, surrounded by talented professionals driving Spain’s technological future, represents the ideal next step in my career. My resume, attached for your review, provides further detail on my qualifications and projects. Thank you for considering my application for this Internship Application Letter submission; I welcome the chance to discuss how my proactive approach and dedication to scalable system design can support your team’s objectives in Spain Valencia.</w:t>
      </w:r>
    </w:p>
    <w:p>
      <w:pPr>
        <w:pStyle w:val="BodyText"/>
      </w:pPr>
      <w:r>
        <w:t xml:space="preserve">I look forward to the possibility of contributing to your innovative work and am available for an interview at your earliest convenience. Please contact me via email at [Your Email] or phone at [Your Phone Number].</w:t>
      </w:r>
    </w:p>
    <w:p>
      <w:pPr>
        <w:pStyle w:val="BodyText"/>
      </w:pPr>
      <w:r>
        <w:t xml:space="preserve">Sincerely,</w:t>
      </w:r>
    </w:p>
    <w:p>
      <w:pPr>
        <w:pStyle w:val="BodyText"/>
      </w:pPr>
      <w:r>
        <w:t xml:space="preserve">[Your Full Name]</w:t>
      </w:r>
    </w:p>
    <w:p>
      <w:pPr>
        <w:pStyle w:val="BodyText"/>
      </w:pPr>
      <w:r>
        <w:t xml:space="preserve">Universitat Politècnica de València (UPV)</w:t>
      </w:r>
    </w:p>
    <w:p>
      <w:pPr>
        <w:pStyle w:val="BodyText"/>
      </w:pPr>
      <w:r>
        <w:t xml:space="preserve">Computer Science, Systems Engineering Track</w:t>
      </w:r>
    </w:p>
    <w:p>
      <w:pPr>
        <w:pStyle w:val="BodyText"/>
      </w:pPr>
      <w:r>
        <w:t xml:space="preserve">[City, Spain] | [Email Address] | [Phone Numb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 (Spain Valencia)</dc:title>
  <dc:creator/>
  <dc:language>en</dc:language>
  <cp:keywords/>
  <dcterms:created xsi:type="dcterms:W3CDTF">2026-07-13T22:12:45Z</dcterms:created>
  <dcterms:modified xsi:type="dcterms:W3CDTF">2026-07-13T22:12:45Z</dcterms:modified>
</cp:coreProperties>
</file>

<file path=docProps/custom.xml><?xml version="1.0" encoding="utf-8"?>
<Properties xmlns="http://schemas.openxmlformats.org/officeDocument/2006/custom-properties" xmlns:vt="http://schemas.openxmlformats.org/officeDocument/2006/docPropsVTypes"/>
</file>